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33F1" w:rsidRPr="005D08B2" w:rsidRDefault="00BB33F1" w:rsidP="005D08B2">
      <w:pPr>
        <w:spacing w:line="360" w:lineRule="auto"/>
        <w:jc w:val="center"/>
        <w:rPr>
          <w:b/>
          <w:szCs w:val="24"/>
          <w:lang w:eastAsia="en-IN"/>
        </w:rPr>
      </w:pPr>
      <w:r w:rsidRPr="005D08B2">
        <w:rPr>
          <w:b/>
          <w:szCs w:val="24"/>
          <w:lang w:eastAsia="en-IN"/>
        </w:rPr>
        <w:t>Principles of Marketing</w:t>
      </w:r>
    </w:p>
    <w:p w:rsidR="00BB33F1" w:rsidRPr="005D08B2" w:rsidRDefault="005D08B2" w:rsidP="005D08B2">
      <w:pPr>
        <w:spacing w:line="360" w:lineRule="auto"/>
        <w:jc w:val="center"/>
        <w:rPr>
          <w:b/>
          <w:szCs w:val="24"/>
          <w:lang w:eastAsia="en-IN"/>
        </w:rPr>
      </w:pPr>
      <w:r w:rsidRPr="005D08B2">
        <w:rPr>
          <w:b/>
          <w:szCs w:val="24"/>
          <w:lang w:eastAsia="en-IN"/>
        </w:rPr>
        <w:t>June 2022 Examination</w:t>
      </w:r>
    </w:p>
    <w:p w:rsidR="005D08B2" w:rsidRDefault="005D08B2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5D08B2" w:rsidRDefault="005D08B2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5D08B2" w:rsidRDefault="005D08B2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BB33F1" w:rsidRPr="005D08B2" w:rsidRDefault="005D08B2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>
        <w:rPr>
          <w:b/>
          <w:szCs w:val="24"/>
          <w:lang w:eastAsia="en-IN"/>
        </w:rPr>
        <w:t>Q</w:t>
      </w:r>
      <w:r w:rsidR="00BB33F1" w:rsidRPr="005D08B2">
        <w:rPr>
          <w:b/>
          <w:szCs w:val="24"/>
          <w:lang w:eastAsia="en-IN"/>
        </w:rPr>
        <w:t xml:space="preserve">1. The Pandemic is over and movie theatres are opening again. You are the manager of Alfa theatre in your city Create a marketing plan. Create a communication plan. Which methods would you adopt to reach out to your target </w:t>
      </w:r>
      <w:proofErr w:type="gramStart"/>
      <w:r w:rsidR="00BB33F1" w:rsidRPr="005D08B2">
        <w:rPr>
          <w:b/>
          <w:szCs w:val="24"/>
          <w:lang w:eastAsia="en-IN"/>
        </w:rPr>
        <w:t>audience.</w:t>
      </w:r>
      <w:proofErr w:type="gramEnd"/>
      <w:r w:rsidR="00BB33F1" w:rsidRPr="005D08B2">
        <w:rPr>
          <w:b/>
          <w:szCs w:val="24"/>
          <w:lang w:eastAsia="en-IN"/>
        </w:rPr>
        <w:t xml:space="preserve"> (10 Marks) </w:t>
      </w:r>
    </w:p>
    <w:p w:rsidR="00BB33F1" w:rsidRPr="005D08B2" w:rsidRDefault="00BB33F1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5D08B2" w:rsidRDefault="005D08B2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proofErr w:type="spellStart"/>
      <w:proofErr w:type="gramStart"/>
      <w:r>
        <w:rPr>
          <w:b/>
          <w:szCs w:val="24"/>
          <w:lang w:eastAsia="en-IN"/>
        </w:rPr>
        <w:t>Ans</w:t>
      </w:r>
      <w:proofErr w:type="spellEnd"/>
      <w:r>
        <w:rPr>
          <w:b/>
          <w:szCs w:val="24"/>
          <w:lang w:eastAsia="en-IN"/>
        </w:rPr>
        <w:t xml:space="preserve"> 1.</w:t>
      </w:r>
      <w:proofErr w:type="gramEnd"/>
    </w:p>
    <w:p w:rsidR="00BB33F1" w:rsidRPr="005D08B2" w:rsidRDefault="00BB33F1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 w:rsidRPr="005D08B2">
        <w:rPr>
          <w:b/>
          <w:szCs w:val="24"/>
          <w:lang w:eastAsia="en-IN"/>
        </w:rPr>
        <w:t>Introduction:</w:t>
      </w:r>
    </w:p>
    <w:p w:rsidR="00076D01" w:rsidRPr="005D08B2" w:rsidRDefault="00076D01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BB33F1" w:rsidRPr="005D08B2" w:rsidRDefault="00BB33F1" w:rsidP="005D08B2">
      <w:pPr>
        <w:spacing w:line="360" w:lineRule="auto"/>
        <w:rPr>
          <w:szCs w:val="24"/>
        </w:rPr>
      </w:pPr>
      <w:r w:rsidRPr="005D08B2">
        <w:rPr>
          <w:szCs w:val="24"/>
        </w:rPr>
        <w:t>A marketing plan is a detailed record that includes our marketing techniques for the upcoming year. Specifically, an advertising plan includes:</w:t>
      </w:r>
    </w:p>
    <w:p w:rsidR="00BB33F1" w:rsidRPr="005D08B2" w:rsidRDefault="00BB33F1" w:rsidP="005D08B2">
      <w:pPr>
        <w:spacing w:line="360" w:lineRule="auto"/>
        <w:rPr>
          <w:szCs w:val="24"/>
        </w:rPr>
      </w:pPr>
      <w:r w:rsidRPr="005D08B2">
        <w:rPr>
          <w:szCs w:val="24"/>
        </w:rPr>
        <w:t>1.</w:t>
      </w:r>
      <w:r w:rsidRPr="005D08B2">
        <w:rPr>
          <w:szCs w:val="24"/>
        </w:rPr>
        <w:tab/>
      </w:r>
      <w:r w:rsidR="00076D01" w:rsidRPr="005D08B2">
        <w:rPr>
          <w:szCs w:val="24"/>
        </w:rPr>
        <w:t>An</w:t>
      </w:r>
      <w:r w:rsidRPr="005D08B2">
        <w:rPr>
          <w:szCs w:val="24"/>
        </w:rPr>
        <w:t xml:space="preserve"> overview of our business’s advertising and marketing desires.</w:t>
      </w:r>
    </w:p>
    <w:p w:rsidR="00BB33F1" w:rsidRPr="005D08B2" w:rsidRDefault="00BB33F1" w:rsidP="005D08B2">
      <w:pPr>
        <w:spacing w:line="360" w:lineRule="auto"/>
        <w:rPr>
          <w:szCs w:val="24"/>
        </w:rPr>
      </w:pPr>
      <w:r w:rsidRPr="005D08B2">
        <w:rPr>
          <w:szCs w:val="24"/>
        </w:rPr>
        <w:t>2.</w:t>
      </w:r>
      <w:r w:rsidRPr="005D08B2">
        <w:rPr>
          <w:szCs w:val="24"/>
        </w:rPr>
        <w:tab/>
      </w:r>
      <w:r w:rsidR="00076D01" w:rsidRPr="005D08B2">
        <w:rPr>
          <w:szCs w:val="24"/>
        </w:rPr>
        <w:t>A</w:t>
      </w:r>
      <w:r w:rsidRPr="005D08B2">
        <w:rPr>
          <w:szCs w:val="24"/>
        </w:rPr>
        <w:t xml:space="preserve"> description of our enterprise’s latest marketing function.</w:t>
      </w:r>
    </w:p>
    <w:p w:rsidR="00BB33F1" w:rsidRPr="005D08B2" w:rsidRDefault="00BB33F1" w:rsidP="005D08B2">
      <w:pPr>
        <w:spacing w:line="360" w:lineRule="auto"/>
        <w:rPr>
          <w:szCs w:val="24"/>
        </w:rPr>
      </w:pPr>
      <w:r w:rsidRPr="005D08B2">
        <w:rPr>
          <w:szCs w:val="24"/>
        </w:rPr>
        <w:t>3.</w:t>
      </w:r>
      <w:r w:rsidRPr="005D08B2">
        <w:rPr>
          <w:szCs w:val="24"/>
        </w:rPr>
        <w:tab/>
        <w:t>A time duration wherein our obligations will be finished.</w:t>
      </w:r>
    </w:p>
    <w:p w:rsidR="00C55F99" w:rsidRDefault="00C55F99" w:rsidP="00C55F99">
      <w:pPr>
        <w:shd w:val="clear" w:color="auto" w:fill="FFFFFF"/>
        <w:spacing w:after="0" w:line="360" w:lineRule="auto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>Its</w:t>
      </w:r>
      <w:proofErr w:type="gramEnd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 xml:space="preserve"> Half solved only</w:t>
      </w:r>
    </w:p>
    <w:p w:rsidR="00C55F99" w:rsidRDefault="00C55F99" w:rsidP="00C55F99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C55F99" w:rsidRDefault="00C55F99" w:rsidP="00C55F99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C55F99" w:rsidRDefault="00C55F99" w:rsidP="00C55F99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hyperlink r:id="rId4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https://nmimsassignment.com/online-buy-2/</w:t>
        </w:r>
      </w:hyperlink>
    </w:p>
    <w:p w:rsidR="00C55F99" w:rsidRDefault="00C55F99" w:rsidP="00C55F99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C55F99" w:rsidRDefault="00C55F99" w:rsidP="00C55F99">
      <w:pPr>
        <w:shd w:val="clear" w:color="auto" w:fill="FFFFFF"/>
        <w:spacing w:after="0"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June 2022,</w:t>
      </w:r>
    </w:p>
    <w:p w:rsidR="00C55F99" w:rsidRDefault="00C55F99" w:rsidP="00C55F99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222222"/>
        </w:rPr>
      </w:pPr>
    </w:p>
    <w:p w:rsidR="00C55F99" w:rsidRDefault="00C55F99" w:rsidP="00C55F99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9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May 2022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C55F99" w:rsidRDefault="00C55F99" w:rsidP="00C55F99">
      <w:pPr>
        <w:shd w:val="clear" w:color="auto" w:fill="E8EAED"/>
        <w:spacing w:after="0" w:line="360" w:lineRule="auto"/>
        <w:jc w:val="center"/>
        <w:rPr>
          <w:rFonts w:cs="Arial"/>
          <w:color w:val="222222"/>
          <w:szCs w:val="24"/>
        </w:rPr>
      </w:pPr>
      <w:r>
        <w:rPr>
          <w:noProof/>
          <w:color w:val="222222"/>
          <w:szCs w:val="24"/>
        </w:rPr>
        <w:lastRenderedPageBreak/>
        <w:drawing>
          <wp:inline distT="0" distB="0" distL="0" distR="0">
            <wp:extent cx="9525" cy="9525"/>
            <wp:effectExtent l="0" t="0" r="0" b="0"/>
            <wp:docPr id="4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5F99" w:rsidRDefault="00C55F99" w:rsidP="00C55F99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C55F99" w:rsidRDefault="00C55F99" w:rsidP="00C55F99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C55F99" w:rsidRDefault="00C55F99" w:rsidP="00C55F99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6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aapkieducation@gmail.com</w:t>
        </w:r>
      </w:hyperlink>
    </w:p>
    <w:p w:rsidR="00C55F99" w:rsidRDefault="00C55F99" w:rsidP="00C55F99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</w:p>
    <w:p w:rsidR="00C55F99" w:rsidRDefault="00C55F99" w:rsidP="00C55F99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7" w:tgtFrame="_blank" w:history="1">
        <w:r>
          <w:rPr>
            <w:rStyle w:val="Hyperlink"/>
            <w:rFonts w:ascii="Georgia" w:eastAsiaTheme="maj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C55F99" w:rsidRDefault="00C55F99" w:rsidP="00C55F99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C55F99" w:rsidRDefault="00C55F99" w:rsidP="00C55F99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C55F99" w:rsidRDefault="00C55F99" w:rsidP="00C55F99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C55F99" w:rsidRDefault="00C55F99" w:rsidP="00C55F99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C55F99" w:rsidRDefault="00C55F99" w:rsidP="00C55F99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BB33F1" w:rsidRPr="005D08B2" w:rsidRDefault="00BB33F1" w:rsidP="005D08B2">
      <w:pPr>
        <w:spacing w:line="360" w:lineRule="auto"/>
        <w:rPr>
          <w:szCs w:val="24"/>
        </w:rPr>
      </w:pPr>
    </w:p>
    <w:p w:rsidR="005D08B2" w:rsidRDefault="005D08B2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5D08B2" w:rsidRDefault="005D08B2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BB33F1" w:rsidRPr="005D08B2" w:rsidRDefault="005D08B2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>
        <w:rPr>
          <w:b/>
          <w:szCs w:val="24"/>
          <w:lang w:eastAsia="en-IN"/>
        </w:rPr>
        <w:t>Q</w:t>
      </w:r>
      <w:r w:rsidR="00BB33F1" w:rsidRPr="005D08B2">
        <w:rPr>
          <w:b/>
          <w:szCs w:val="24"/>
          <w:lang w:eastAsia="en-IN"/>
        </w:rPr>
        <w:t xml:space="preserve">2. You are the marketing director of a new IPL team. How would you generate consumer interest for your franchise? Create a marketing using the 4 P model. (10 Marks) </w:t>
      </w:r>
    </w:p>
    <w:p w:rsidR="005D08B2" w:rsidRDefault="005D08B2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BB33F1" w:rsidRPr="005D08B2" w:rsidRDefault="005D08B2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proofErr w:type="spellStart"/>
      <w:proofErr w:type="gramStart"/>
      <w:r>
        <w:rPr>
          <w:b/>
          <w:szCs w:val="24"/>
          <w:lang w:eastAsia="en-IN"/>
        </w:rPr>
        <w:t>Ans</w:t>
      </w:r>
      <w:proofErr w:type="spellEnd"/>
      <w:r>
        <w:rPr>
          <w:b/>
          <w:szCs w:val="24"/>
          <w:lang w:eastAsia="en-IN"/>
        </w:rPr>
        <w:t xml:space="preserve"> 2.</w:t>
      </w:r>
      <w:proofErr w:type="gramEnd"/>
    </w:p>
    <w:p w:rsidR="00BB33F1" w:rsidRPr="005D08B2" w:rsidRDefault="00BB33F1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 w:rsidRPr="005D08B2">
        <w:rPr>
          <w:b/>
          <w:szCs w:val="24"/>
          <w:lang w:eastAsia="en-IN"/>
        </w:rPr>
        <w:t>Introduction:</w:t>
      </w:r>
    </w:p>
    <w:p w:rsidR="00BB33F1" w:rsidRPr="005D08B2" w:rsidRDefault="00BB33F1" w:rsidP="00C55F99">
      <w:pPr>
        <w:spacing w:line="360" w:lineRule="auto"/>
        <w:rPr>
          <w:szCs w:val="24"/>
        </w:rPr>
      </w:pPr>
      <w:r w:rsidRPr="005D08B2">
        <w:rPr>
          <w:szCs w:val="24"/>
        </w:rPr>
        <w:t xml:space="preserve">A brand continually matters. However, for a new company, it's far vital to draw customers to attain a height. As an advertising director of a new IPL crew, I'd generate consumer interest for our franchise using the above-given techniques. First, I can research our target audience through diverse marketing mediums. Then I will prepare a visible representation to tell them about us and </w:t>
      </w:r>
    </w:p>
    <w:p w:rsidR="005D08B2" w:rsidRDefault="005D08B2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5D08B2" w:rsidRDefault="005D08B2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BB33F1" w:rsidRPr="005D08B2" w:rsidRDefault="005D08B2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>
        <w:rPr>
          <w:b/>
          <w:szCs w:val="24"/>
          <w:lang w:eastAsia="en-IN"/>
        </w:rPr>
        <w:t>Q</w:t>
      </w:r>
      <w:r w:rsidR="00BB33F1" w:rsidRPr="005D08B2">
        <w:rPr>
          <w:b/>
          <w:szCs w:val="24"/>
          <w:lang w:eastAsia="en-IN"/>
        </w:rPr>
        <w:t>3. You are the marketing director for magic automobiles, your company makes petrol and diesel passenger cars. Your company is launching a new EV car. Before the commercial launch of the product, you want to embark on a research project.</w:t>
      </w:r>
    </w:p>
    <w:p w:rsidR="00BB33F1" w:rsidRPr="005D08B2" w:rsidRDefault="00BB33F1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BB33F1" w:rsidRPr="005D08B2" w:rsidRDefault="00BB33F1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proofErr w:type="gramStart"/>
      <w:r w:rsidRPr="005D08B2">
        <w:rPr>
          <w:b/>
          <w:szCs w:val="24"/>
          <w:lang w:eastAsia="en-IN"/>
        </w:rPr>
        <w:t>a</w:t>
      </w:r>
      <w:proofErr w:type="gramEnd"/>
      <w:r w:rsidRPr="005D08B2">
        <w:rPr>
          <w:b/>
          <w:szCs w:val="24"/>
          <w:lang w:eastAsia="en-IN"/>
        </w:rPr>
        <w:t xml:space="preserve">. As the marketing director plan a research program with clearly defined target groups, geographies, demographics. Give reasons for your selections. (5 Marks) – </w:t>
      </w:r>
    </w:p>
    <w:p w:rsidR="00BB33F1" w:rsidRPr="005D08B2" w:rsidRDefault="00BB33F1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5D08B2" w:rsidRDefault="005D08B2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proofErr w:type="spellStart"/>
      <w:proofErr w:type="gramStart"/>
      <w:r>
        <w:rPr>
          <w:b/>
          <w:szCs w:val="24"/>
          <w:lang w:eastAsia="en-IN"/>
        </w:rPr>
        <w:t>Ans</w:t>
      </w:r>
      <w:proofErr w:type="spellEnd"/>
      <w:r>
        <w:rPr>
          <w:b/>
          <w:szCs w:val="24"/>
          <w:lang w:eastAsia="en-IN"/>
        </w:rPr>
        <w:t xml:space="preserve"> 3a.</w:t>
      </w:r>
      <w:proofErr w:type="gramEnd"/>
    </w:p>
    <w:p w:rsidR="00BB33F1" w:rsidRPr="005D08B2" w:rsidRDefault="00BB33F1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 w:rsidRPr="005D08B2">
        <w:rPr>
          <w:b/>
          <w:szCs w:val="24"/>
          <w:lang w:eastAsia="en-IN"/>
        </w:rPr>
        <w:t>Introduction:</w:t>
      </w:r>
    </w:p>
    <w:p w:rsidR="00BB33F1" w:rsidRPr="005D08B2" w:rsidRDefault="00BB33F1" w:rsidP="005D08B2">
      <w:pPr>
        <w:spacing w:line="360" w:lineRule="auto"/>
        <w:rPr>
          <w:szCs w:val="24"/>
        </w:rPr>
      </w:pPr>
      <w:r w:rsidRPr="005D08B2">
        <w:rPr>
          <w:szCs w:val="24"/>
        </w:rPr>
        <w:t xml:space="preserve">Market research is vital before launching a new product because without knowing the marketplace, a new product may also fail. Market research enables to make sure the </w:t>
      </w:r>
      <w:proofErr w:type="spellStart"/>
      <w:r w:rsidRPr="005D08B2">
        <w:rPr>
          <w:szCs w:val="24"/>
        </w:rPr>
        <w:t>fulfillment</w:t>
      </w:r>
      <w:proofErr w:type="spellEnd"/>
      <w:r w:rsidRPr="005D08B2">
        <w:rPr>
          <w:szCs w:val="24"/>
        </w:rPr>
        <w:t xml:space="preserve"> of the newly launched </w:t>
      </w:r>
    </w:p>
    <w:p w:rsidR="005D08B2" w:rsidRDefault="005D08B2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BB33F1" w:rsidRPr="005D08B2" w:rsidRDefault="00BB33F1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 w:rsidRPr="005D08B2">
        <w:rPr>
          <w:b/>
          <w:szCs w:val="24"/>
          <w:lang w:eastAsia="en-IN"/>
        </w:rPr>
        <w:t xml:space="preserve">b. Create a Hypothesis for your research. List out all the steps you shall take to undertake the research. (5 Marks) </w:t>
      </w:r>
    </w:p>
    <w:p w:rsidR="00BB33F1" w:rsidRPr="005D08B2" w:rsidRDefault="00BB33F1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5D08B2" w:rsidRDefault="005D08B2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proofErr w:type="spellStart"/>
      <w:r>
        <w:rPr>
          <w:b/>
          <w:szCs w:val="24"/>
          <w:lang w:eastAsia="en-IN"/>
        </w:rPr>
        <w:t>Ans</w:t>
      </w:r>
      <w:proofErr w:type="spellEnd"/>
      <w:r>
        <w:rPr>
          <w:b/>
          <w:szCs w:val="24"/>
          <w:lang w:eastAsia="en-IN"/>
        </w:rPr>
        <w:t xml:space="preserve"> 3b.</w:t>
      </w:r>
    </w:p>
    <w:p w:rsidR="00BB33F1" w:rsidRPr="005D08B2" w:rsidRDefault="00BB33F1" w:rsidP="005D08B2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 w:rsidRPr="005D08B2">
        <w:rPr>
          <w:b/>
          <w:szCs w:val="24"/>
          <w:lang w:eastAsia="en-IN"/>
        </w:rPr>
        <w:t>Introduction:</w:t>
      </w:r>
    </w:p>
    <w:p w:rsidR="00BB33F1" w:rsidRPr="005D08B2" w:rsidRDefault="00BB33F1" w:rsidP="00C55F99">
      <w:pPr>
        <w:spacing w:line="360" w:lineRule="auto"/>
        <w:rPr>
          <w:szCs w:val="24"/>
        </w:rPr>
      </w:pPr>
      <w:r w:rsidRPr="005D08B2">
        <w:rPr>
          <w:szCs w:val="24"/>
        </w:rPr>
        <w:t xml:space="preserve">Companies use advertising studies to collect statistics to recognize the goal market in a higher manner. Corporations use this information to make better products. </w:t>
      </w:r>
      <w:proofErr w:type="gramStart"/>
      <w:r w:rsidRPr="005D08B2">
        <w:rPr>
          <w:szCs w:val="24"/>
        </w:rPr>
        <w:t>we</w:t>
      </w:r>
      <w:proofErr w:type="gramEnd"/>
      <w:r w:rsidRPr="005D08B2">
        <w:rPr>
          <w:szCs w:val="24"/>
        </w:rPr>
        <w:t xml:space="preserve"> will say that advertising and marketing studies identify the patron’s necessities and how they will react to a product or its </w:t>
      </w:r>
    </w:p>
    <w:sectPr w:rsidR="00BB33F1" w:rsidRPr="005D08B2" w:rsidSect="00DA30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Y1AVIWxkZGRmamZko6SsGpxcWZ+XkgBSa1ABG/7s8sAAAA"/>
  </w:docVars>
  <w:rsids>
    <w:rsidRoot w:val="00BB33F1"/>
    <w:rsid w:val="00076D01"/>
    <w:rsid w:val="002873B1"/>
    <w:rsid w:val="00587185"/>
    <w:rsid w:val="005D08B2"/>
    <w:rsid w:val="006748E4"/>
    <w:rsid w:val="007405C8"/>
    <w:rsid w:val="00AA1E8F"/>
    <w:rsid w:val="00BB33F1"/>
    <w:rsid w:val="00C55F99"/>
    <w:rsid w:val="00D736C4"/>
    <w:rsid w:val="00DA304D"/>
    <w:rsid w:val="00DF2A50"/>
    <w:rsid w:val="00F56DC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33F1"/>
    <w:pPr>
      <w:jc w:val="both"/>
    </w:pPr>
    <w:rPr>
      <w:rFonts w:ascii="Times New Roman" w:eastAsia="Calibri" w:hAnsi="Times New Roman" w:cs="Times New Roman"/>
      <w:sz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55F9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5F99"/>
    <w:pPr>
      <w:spacing w:after="0" w:line="240" w:lineRule="auto"/>
    </w:pPr>
    <w:rPr>
      <w:rFonts w:ascii="Arial" w:hAnsi="Arial" w:cs="Arial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F99"/>
    <w:rPr>
      <w:rFonts w:ascii="Arial" w:eastAsia="Calibri" w:hAnsi="Arial" w:cs="Arial"/>
      <w:sz w:val="16"/>
      <w:szCs w:val="16"/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aapkieducation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apkieducation@gmail.com" TargetMode="External"/><Relationship Id="rId5" Type="http://schemas.openxmlformats.org/officeDocument/2006/relationships/image" Target="media/image1.png"/><Relationship Id="rId4" Type="http://schemas.openxmlformats.org/officeDocument/2006/relationships/hyperlink" Target="https://nmimsassignment.com/online-buy-2/" TargetMode="Externa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7</dc:creator>
  <cp:lastModifiedBy>User</cp:lastModifiedBy>
  <cp:revision>5</cp:revision>
  <dcterms:created xsi:type="dcterms:W3CDTF">2022-04-04T10:22:00Z</dcterms:created>
  <dcterms:modified xsi:type="dcterms:W3CDTF">2022-04-06T14:30:00Z</dcterms:modified>
</cp:coreProperties>
</file>